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actor-in-israel-jerusalem"/>
    <w:p>
      <w:pPr>
        <w:pStyle w:val="Heading2"/>
      </w:pPr>
      <w:r>
        <w:t xml:space="preserve">Actor in Israel Jerusale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ersatile actor based in Israel Jerusalem, with a passion for storytelling rooted in the cultural and historical richness of the region. With [X years] of experience in theater, film, television, and voice-over work, I have established myself as a professional committed to portraying diverse characters that reflect the complexity of human emotion and societal narratives. My work is deeply influenced by the vibrant artistic community in Jerusalem, where I strive to bridge cultural divides through performance. This Curriculum Vitae highlights my journey as an actor in Israel Jerusalem, showcasing my contributions to local and international project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Theater Arts</w:t>
      </w:r>
      <w:r>
        <w:t xml:space="preserve">, Hebrew University of Jerusalem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ing Workshop Certification</w:t>
      </w:r>
      <w:r>
        <w:t xml:space="preserve">, The Israel Stage Academy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Classical Drama</w:t>
      </w:r>
      <w:r>
        <w:t xml:space="preserve">, Jerusalem Conservatory of Performing Arts, [Year]</w:t>
      </w:r>
    </w:p>
    <w:bookmarkEnd w:id="22"/>
    <w:bookmarkStart w:id="23" w:name="theater-experience-israel-jerusalem"/>
    <w:p>
      <w:pPr>
        <w:pStyle w:val="Heading3"/>
      </w:pPr>
      <w:r>
        <w:t xml:space="preserve">Theater Experience (Israel Jerusalem)</w:t>
      </w:r>
    </w:p>
    <w:p>
      <w:pPr>
        <w:pStyle w:val="FirstParagraph"/>
      </w:pPr>
      <w:r>
        <w:t xml:space="preserve">As an actor in Israel Jerusalem, I have performed in numerous theatrical productions that celebrate the region’s unique cultural identity. My work includ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The Walls of Jericho"</w:t>
      </w:r>
      <w:r>
        <w:t xml:space="preserve"> </w:t>
      </w:r>
      <w:r>
        <w:t xml:space="preserve">– [Year], Habimah National Theatre, Jerusalem. Directed by [Director Name], this production explored themes of resilience and heritage through a modern le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Echoes of the Old City"</w:t>
      </w:r>
      <w:r>
        <w:t xml:space="preserve"> </w:t>
      </w:r>
      <w:r>
        <w:t xml:space="preserve">– [Year], Jerusalem Theater. A collaborative effort with local playwrights to highlight stories from diverse communities in the c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Shadows and Light"</w:t>
      </w:r>
      <w:r>
        <w:t xml:space="preserve"> </w:t>
      </w:r>
      <w:r>
        <w:t xml:space="preserve">– [Year], The Jerusalem Arts Center. A solo performance that blended traditional Israeli folklore with contemporary storytelling.</w:t>
      </w:r>
    </w:p>
    <w:bookmarkEnd w:id="23"/>
    <w:bookmarkStart w:id="24" w:name="X1c40de16fa87efd35beb6a4833ced09a65e1ccb"/>
    <w:p>
      <w:pPr>
        <w:pStyle w:val="Heading3"/>
      </w:pPr>
      <w:r>
        <w:t xml:space="preserve">Film and Television Credits (Israel Jerusalem)</w:t>
      </w:r>
    </w:p>
    <w:p>
      <w:pPr>
        <w:pStyle w:val="FirstParagraph"/>
      </w:pPr>
      <w:r>
        <w:t xml:space="preserve">My career as an actor in Israel Jerusalem has included roles in both local and international productions, contributing to the global recognition of Israeli cinema. Notable credit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Jerusalem Revisited"</w:t>
      </w:r>
      <w:r>
        <w:t xml:space="preserve"> </w:t>
      </w:r>
      <w:r>
        <w:t xml:space="preserve">– [Year], Directed by [Director Name]. A documentary series exploring the city’s history through personal narrativ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The Silent City"</w:t>
      </w:r>
      <w:r>
        <w:t xml:space="preserve"> </w:t>
      </w:r>
      <w:r>
        <w:t xml:space="preserve">– [Year], Feature Film. Portrayed a journalist uncovering political tensions in Jerusalem, co-produced with international studio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Urban Voices"</w:t>
      </w:r>
      <w:r>
        <w:t xml:space="preserve"> </w:t>
      </w:r>
      <w:r>
        <w:t xml:space="preserve">– [Year], TV Series. A drama series filmed across Jerusalem, focusing on youth and social change.</w:t>
      </w:r>
    </w:p>
    <w:bookmarkEnd w:id="24"/>
    <w:bookmarkStart w:id="25" w:name="voice-over-and-commercial-work"/>
    <w:p>
      <w:pPr>
        <w:pStyle w:val="Heading3"/>
      </w:pPr>
      <w:r>
        <w:t xml:space="preserve">Voice Over and Commercial Work</w:t>
      </w:r>
    </w:p>
    <w:p>
      <w:pPr>
        <w:pStyle w:val="FirstParagraph"/>
      </w:pPr>
      <w:r>
        <w:t xml:space="preserve">As an actor in Israel Jerusalem, I have lent my voice to various projects that amplify local messages. These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Service Announcements</w:t>
      </w:r>
      <w:r>
        <w:t xml:space="preserve"> </w:t>
      </w:r>
      <w:r>
        <w:t xml:space="preserve">for the Jerusalem Municipality, promoting cultural preservation and community eng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adio Dramas</w:t>
      </w:r>
      <w:r>
        <w:t xml:space="preserve"> </w:t>
      </w:r>
      <w:r>
        <w:t xml:space="preserve">produced by Kol Israel, featuring stories inspired by Jerusalem’s histo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ercials</w:t>
      </w:r>
      <w:r>
        <w:t xml:space="preserve"> </w:t>
      </w:r>
      <w:r>
        <w:t xml:space="preserve">for local brands such as [Brand Name], emphasizing authenticity and regional pride.</w:t>
      </w:r>
    </w:p>
    <w:bookmarkEnd w:id="25"/>
    <w:bookmarkStart w:id="26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Supporting Actor Award</w:t>
      </w:r>
      <w:r>
        <w:t xml:space="preserve">, Jerusalem Theater Festival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ing Talent in Israeli Cinema</w:t>
      </w:r>
      <w:r>
        <w:t xml:space="preserve">, Israel Film Academy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mbassador of Jerusalem</w:t>
      </w:r>
      <w:r>
        <w:t xml:space="preserve">, [Organization Name], [Year]</w:t>
      </w:r>
    </w:p>
    <w:bookmarkEnd w:id="26"/>
    <w:bookmarkStart w:id="27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6"/>
        </w:numPr>
        <w:pStyle w:val="Compact"/>
      </w:pPr>
      <w:r>
        <w:t xml:space="preserve">Hebrew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Fluent (Proficiency in scriptwriting and international collaborations)</w:t>
      </w:r>
    </w:p>
    <w:p>
      <w:pPr>
        <w:numPr>
          <w:ilvl w:val="0"/>
          <w:numId w:val="1006"/>
        </w:numPr>
        <w:pStyle w:val="Compact"/>
      </w:pPr>
      <w:r>
        <w:t xml:space="preserve">Arabic – Intermediate (for roles involving cross-cultural storytelling)</w:t>
      </w:r>
    </w:p>
    <w:bookmarkEnd w:id="27"/>
    <w:bookmarkStart w:id="28" w:name="additional-skills-and-interests"/>
    <w:p>
      <w:pPr>
        <w:pStyle w:val="Heading3"/>
      </w:pPr>
      <w:r>
        <w:t xml:space="preserve">Additional Skills and Interests</w:t>
      </w:r>
    </w:p>
    <w:p>
      <w:pPr>
        <w:pStyle w:val="FirstParagraph"/>
      </w:pPr>
      <w:r>
        <w:t xml:space="preserve">In addition to my acting career, I am actively involved in the Israel Jerusalem artistic community. My interests include:</w:t>
      </w:r>
    </w:p>
    <w:p>
      <w:pPr>
        <w:numPr>
          <w:ilvl w:val="0"/>
          <w:numId w:val="1007"/>
        </w:numPr>
        <w:pStyle w:val="Compact"/>
      </w:pPr>
      <w:r>
        <w:t xml:space="preserve">Writing and directing short films that explore social issues in Jerusalem.</w:t>
      </w:r>
    </w:p>
    <w:p>
      <w:pPr>
        <w:numPr>
          <w:ilvl w:val="0"/>
          <w:numId w:val="1007"/>
        </w:numPr>
        <w:pStyle w:val="Compact"/>
      </w:pPr>
      <w:r>
        <w:t xml:space="preserve">Teaching acting workshops for youth at [Local Theater Name], fostering the next generation of artists.</w:t>
      </w:r>
    </w:p>
    <w:p>
      <w:pPr>
        <w:numPr>
          <w:ilvl w:val="0"/>
          <w:numId w:val="1007"/>
        </w:numPr>
        <w:pStyle w:val="Compact"/>
      </w:pPr>
      <w:r>
        <w:t xml:space="preserve">Participating in cultural festivals such as the Jerusalem International Festival of Literature and Arts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] or [Phone Number].</w:t>
      </w:r>
    </w:p>
    <w:bookmarkEnd w:id="29"/>
    <w:p>
      <w:pPr>
        <w:pStyle w:val="BodyText"/>
      </w:pPr>
      <w:r>
        <w:t xml:space="preserve">This Curriculum Vitae reflects the journey of an actor in Israel Jerusalem, dedicated to excellence in performance and cultural representat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Israel Jerusalem</dc:title>
  <dc:creator/>
  <dc:language>en</dc:language>
  <cp:keywords/>
  <dcterms:created xsi:type="dcterms:W3CDTF">2026-07-20T12:30:51Z</dcterms:created>
  <dcterms:modified xsi:type="dcterms:W3CDTF">2026-07-20T12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